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c0b143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7fc7b13-f403-42cb-964f-1b2797fddc3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17:11Z</dcterms:created>
  <dcterms:modified xsi:type="dcterms:W3CDTF">2023-07-20T21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